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Training</w:t>
      </w:r>
      <w:r>
        <w:t xml:space="preserve"> </w:t>
      </w:r>
      <w:r>
        <w:t xml:space="preserve">in</w:t>
      </w:r>
      <w:r>
        <w:t xml:space="preserve"> </w:t>
      </w:r>
      <w:r>
        <w:t xml:space="preserve">Italy</w:t>
      </w:r>
      <w:r>
        <w:t xml:space="preserve"> </w:t>
      </w:r>
      <w:r>
        <w:t xml:space="preserve">Rome</w:t>
      </w:r>
    </w:p>
    <w:bookmarkStart w:id="20" w:name="X9430a913396f5795c60c888748ceab0e3d465d7"/>
    <w:p>
      <w:pPr>
        <w:pStyle w:val="Heading1"/>
      </w:pPr>
      <w:r>
        <w:t xml:space="preserve">Scholarship Application Letter for Diplomat Training Program</w:t>
      </w:r>
    </w:p>
    <w:p>
      <w:pPr>
        <w:pStyle w:val="FirstParagraph"/>
      </w:pPr>
      <w:r>
        <w:t xml:space="preserve">Dear Selection Committee,</w:t>
      </w:r>
    </w:p>
    <w:p>
      <w:pPr>
        <w:pStyle w:val="BodyText"/>
      </w:pPr>
      <w:r>
        <w:t xml:space="preserve">It is with profound enthusiasm and unwavering commitment to the noble mission of international diplomacy that I submit my application for the prestigious Diplomat Training Scholarship at your esteemed institution in Rome, Italy. As an aspiring diplomat dedicated to fostering global understanding and advancing Italy’s diplomatic interests on the world stage, I believe this scholarship represents not merely an academic opportunity, but a pivotal step toward realizing my lifelong aspiration to serve as a distinguished Diplomat within the Italian Foreign Ministry. The unique confluence of historical significance, geopolitical centrality, and unparalleled diplomatic infrastructure in Rome makes this program the ideal crucible for developing the competencies essential for modern diplomacy.</w:t>
      </w:r>
    </w:p>
    <w:p>
      <w:pPr>
        <w:pStyle w:val="BodyText"/>
      </w:pPr>
      <w:r>
        <w:t xml:space="preserve">Italy’s capital city, Rome, stands as an irreplaceable epicenter of international relations. As the seat of numerous UN agencies—including FAO and WHO—and home to Italy’s Ministry of Foreign Affairs, Rome provides an unparalleled environment for immersive diplomatic education. Studying in this city means learning at the very heart of global governance. I have meticulously researched the curriculum and facilities offered by your program in Rome, recognizing how it aligns with my academic background in International Relations from [Your University], where I graduated with honors while focusing on European Union foreign policy dynamics. The opportunity to engage directly with Italy Rome’s diplomatic ecosystem—from the Palazzo della Farnesina to the headquarters of NATO and the Council of Europe—would provide an experiential depth that transcends textbook learning. This is precisely why I am applying for this Scholarship Application Letter opportunity: to transform theoretical knowledge into actionable diplomatic skill within Italy Rome’s hallowed halls of international engagement.</w:t>
      </w:r>
    </w:p>
    <w:p>
      <w:pPr>
        <w:pStyle w:val="BodyText"/>
      </w:pPr>
      <w:r>
        <w:t xml:space="preserve">My academic journey has been deliberately structured to prepare me for the multifaceted demands of a Diplomat. In my undergraduate thesis, I analyzed Italy’s mediation role in the Eastern Mediterranean conflict, culminating in a research paper presented at the International Institute for Strategic Studies’ Rome Seminar. This project required not only rigorous analysis but also direct engagement with diplomats from Greece and Cyprus stationed in Rome—reinforcing my conviction that diplomacy is as much about relationship-building as it is about policy formulation. Furthermore, I have completed intensive language training in French and Spanish (C1 level) at the Accademia della Crusca, understanding that linguistic precision remains vital for a Diplomat operating within Italy Rome’s multilingual diplomatic community. My volunteer work with the Italian Red Cross during refugee crises along the Mediterranean migration route further instilled in me the human dimension of diplomatic service—a perspective I will bring to every negotiation and cultural exchange as a future Diplomat.</w:t>
      </w:r>
    </w:p>
    <w:p>
      <w:pPr>
        <w:pStyle w:val="BodyText"/>
      </w:pPr>
      <w:r>
        <w:t xml:space="preserve">The significance of this scholarship extends far beyond financial support. It represents an investment in cultivating a new generation of Italian diplomats who embody Italy Rome’s historical legacy of statesmanship while embracing contemporary global challenges. I am particularly drawn to your program’s emphasis on conflict resolution through cultural diplomacy—a methodology deeply rooted in Italy Rome’s Renaissance tradition where art and dialogue forged peace across European courts. The prospect of studying under Professor [Name]’s renowned seminar on "Diplomacy in the Digital Age" at the Istituto Italiano di Studi Strategici, located steps from the Vatican, is a compelling reason for my application. Such opportunities are uniquely available in Italy Rome and cannot be replicated elsewhere. As a candidate committed to becoming a Diplomat who serves with integrity and vision, I am eager to contribute to this legacy while learning from the world’s most experienced practitioners.</w:t>
      </w:r>
    </w:p>
    <w:p>
      <w:pPr>
        <w:pStyle w:val="BodyText"/>
      </w:pPr>
      <w:r>
        <w:t xml:space="preserve">I recognize that diplomacy demands not only intellectual rigor but also profound cultural sensitivity—a virtue I have nurtured through my extended stay in Tokyo as an intern at the Italian Embassy. There, I facilitated academic exchanges between Italian and Japanese universities, navigating complex bureaucratic landscapes while respecting nuanced cultural protocols. This experience taught me that a Diplomat must be both a keen analyst and a compassionate bridge-builder—qualities I intend to refine further during my studies in Rome. The city itself is an open-air classroom: from the ancient Roman Forum to the modern Palazzo dei Congressi, Rome’s history offers continuous lessons in negotiation, consensus-building, and enduring international partnerships. As I prepare for this critical phase of my diplomatic training, I envision myself not merely as a student in Italy Rome but as an active participant in its living diplomatic narrative.</w:t>
      </w:r>
    </w:p>
    <w:p>
      <w:pPr>
        <w:pStyle w:val="BodyText"/>
      </w:pPr>
      <w:r>
        <w:t xml:space="preserve">My professional goals align precisely with the mission of Italian diplomacy. Upon completing this program, I aspire to serve within Italy’s Ministry of Foreign Affairs, focusing on strengthening EU-ASEAN relations—a strategic priority for Rome’s foreign policy. The specialized training offered by your scholarship will equip me with advanced negotiation techniques, crisis management frameworks, and a deep understanding of multilateral institutions that are integral to this role. I am particularly eager to integrate my academic knowledge with the practical insights gained through Rome’s unique diplomatic milieu, where I will have access to real-time simulations of UN Security Council proceedings and bilateral talks hosted at the Quirinale Palace.</w:t>
      </w:r>
    </w:p>
    <w:p>
      <w:pPr>
        <w:pStyle w:val="BodyText"/>
      </w:pPr>
      <w:r>
        <w:t xml:space="preserve">Italy Rome is more than a location; it is the embodiment of diplomacy as an art form. To study here is to stand where historical treaties were forged, where nations reconcile after conflict, and where Italy has consistently championed peaceful solutions for over two millennia. This scholarship represents my commitment to joining that legacy as a Diplomat dedicated to advancing peace and mutual respect. I offer not only academic excellence and language proficiency but also an unwavering passion for international cooperation—a passion honed through direct experience in Rome’s diplomatic circles.</w:t>
      </w:r>
    </w:p>
    <w:p>
      <w:pPr>
        <w:pStyle w:val="BodyText"/>
      </w:pPr>
      <w:r>
        <w:t xml:space="preserve">I am deeply grateful for your consideration of my application as a Scholarship Application Letter candidate. I would be honored to contribute to the prestige of this program while immersing myself in the rich intellectual and cultural landscape of Italy Rome. I welcome the opportunity to discuss how my background, aspirations, and dedication align with your institution’s vision for nurturing future leaders in diplomacy. Thank you for investing in a Diplomat who is ready to serve with distinction on behalf of Ital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Training in Italy Rome</dc:title>
  <dc:creator/>
  <cp:keywords/>
  <dcterms:created xsi:type="dcterms:W3CDTF">2026-07-23T11:53:59Z</dcterms:created>
  <dcterms:modified xsi:type="dcterms:W3CDTF">2026-07-23T11:53:59Z</dcterms:modified>
</cp:coreProperties>
</file>

<file path=docProps/custom.xml><?xml version="1.0" encoding="utf-8"?>
<Properties xmlns="http://schemas.openxmlformats.org/officeDocument/2006/custom-properties" xmlns:vt="http://schemas.openxmlformats.org/officeDocument/2006/docPropsVTypes"/>
</file>